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1012C7" w14:textId="77777777" w:rsidR="00247AF3" w:rsidRPr="00247AF3" w:rsidRDefault="00247AF3" w:rsidP="00247AF3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  <w14:ligatures w14:val="none"/>
        </w:rPr>
      </w:pPr>
      <w:r w:rsidRPr="00247AF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  <w14:ligatures w14:val="none"/>
        </w:rPr>
        <w:t>BITSPEC Impartiality and Conflict of Interest Policy</w:t>
      </w:r>
    </w:p>
    <w:p w14:paraId="51AD2DAA" w14:textId="77777777" w:rsidR="00247AF3" w:rsidRPr="00247AF3" w:rsidRDefault="00247AF3" w:rsidP="00247AF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247AF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1. Purpose</w:t>
      </w:r>
    </w:p>
    <w:p w14:paraId="7BBDB6A2" w14:textId="77777777" w:rsidR="00247AF3" w:rsidRPr="00247AF3" w:rsidRDefault="00247AF3" w:rsidP="00247AF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247AF3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e purpose of this policy is to ensure that BITSPEC certification activities are conducted in an impartial, objective, and fair manner.</w:t>
      </w:r>
    </w:p>
    <w:p w14:paraId="381469ED" w14:textId="77777777" w:rsidR="00247AF3" w:rsidRPr="00247AF3" w:rsidRDefault="00247AF3" w:rsidP="00247AF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247AF3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is policy establishes principles and procedures designed to identify, manage, and prevent conflicts of interest that could influence certification decisions.</w:t>
      </w:r>
    </w:p>
    <w:p w14:paraId="0230735B" w14:textId="77777777" w:rsidR="00247AF3" w:rsidRPr="00247AF3" w:rsidRDefault="00247AF3" w:rsidP="00247AF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247AF3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Maintaining impartiality is essential to protecting the credibility and integrity of BITSPEC professional certifications.</w:t>
      </w:r>
    </w:p>
    <w:p w14:paraId="17C61DC3" w14:textId="71AF3CF7" w:rsidR="00247AF3" w:rsidRPr="00247AF3" w:rsidRDefault="00247AF3" w:rsidP="00247AF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2670820F" w14:textId="77777777" w:rsidR="00247AF3" w:rsidRPr="00247AF3" w:rsidRDefault="00247AF3" w:rsidP="00247AF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247AF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2. Commitment to Impartiality</w:t>
      </w:r>
    </w:p>
    <w:p w14:paraId="453A371D" w14:textId="77777777" w:rsidR="00247AF3" w:rsidRPr="00247AF3" w:rsidRDefault="00247AF3" w:rsidP="00247AF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247AF3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BITSPEC is committed to ensuring that certification decisions are based solely on objective evaluation of candidate competence.</w:t>
      </w:r>
    </w:p>
    <w:p w14:paraId="6561402E" w14:textId="77777777" w:rsidR="00247AF3" w:rsidRPr="00247AF3" w:rsidRDefault="00247AF3" w:rsidP="00247AF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247AF3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Certification decisions are independent from commercial, training, or personal interests that could influence certification outcomes.</w:t>
      </w:r>
    </w:p>
    <w:p w14:paraId="5EE80D16" w14:textId="77777777" w:rsidR="00247AF3" w:rsidRPr="00247AF3" w:rsidRDefault="00247AF3" w:rsidP="00247AF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247AF3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BITSPEC implements governance and operational controls designed to maintain impartial certification practices.</w:t>
      </w:r>
    </w:p>
    <w:p w14:paraId="074ADFCF" w14:textId="6AC2CBA9" w:rsidR="00247AF3" w:rsidRPr="00247AF3" w:rsidRDefault="00247AF3" w:rsidP="00247AF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5E78C15E" w14:textId="77777777" w:rsidR="00247AF3" w:rsidRPr="00247AF3" w:rsidRDefault="00247AF3" w:rsidP="00247AF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247AF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3. Separation of Training and Certification</w:t>
      </w:r>
    </w:p>
    <w:p w14:paraId="599F23B1" w14:textId="77777777" w:rsidR="00247AF3" w:rsidRPr="00247AF3" w:rsidRDefault="00247AF3" w:rsidP="00247AF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247AF3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o protect the integrity of the certification system, BITSPEC maintains separation between:</w:t>
      </w:r>
    </w:p>
    <w:p w14:paraId="49291065" w14:textId="77777777" w:rsidR="00247AF3" w:rsidRPr="00247AF3" w:rsidRDefault="00247AF3" w:rsidP="00247AF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247AF3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• training delivery activities</w:t>
      </w:r>
      <w:r w:rsidRPr="00247AF3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certification evaluation and decision processes.</w:t>
      </w:r>
    </w:p>
    <w:p w14:paraId="4766DD64" w14:textId="77777777" w:rsidR="00247AF3" w:rsidRPr="00247AF3" w:rsidRDefault="00247AF3" w:rsidP="00247AF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247AF3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raining activities are designed to support learning and capability development, while certification decisions are based on documented evaluation results and established certification criteria.</w:t>
      </w:r>
    </w:p>
    <w:p w14:paraId="504811FB" w14:textId="77777777" w:rsidR="00247AF3" w:rsidRPr="00247AF3" w:rsidRDefault="00247AF3" w:rsidP="00247AF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247AF3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is separation ensures that certification decisions remain objective and impartial.</w:t>
      </w:r>
    </w:p>
    <w:p w14:paraId="77E69D0D" w14:textId="54F9FB7E" w:rsidR="00247AF3" w:rsidRPr="00247AF3" w:rsidRDefault="00247AF3" w:rsidP="00247AF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6523F7E0" w14:textId="77777777" w:rsidR="00247AF3" w:rsidRPr="00247AF3" w:rsidRDefault="00247AF3" w:rsidP="00247AF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247AF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lastRenderedPageBreak/>
        <w:t>4. Identification of Conflicts of Interest</w:t>
      </w:r>
    </w:p>
    <w:p w14:paraId="2FE94BD4" w14:textId="77777777" w:rsidR="00247AF3" w:rsidRPr="00247AF3" w:rsidRDefault="00247AF3" w:rsidP="00247AF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247AF3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BITSPEC identifies potential conflicts of interest that may arise in certification activities.</w:t>
      </w:r>
    </w:p>
    <w:p w14:paraId="240EDCBC" w14:textId="77777777" w:rsidR="00247AF3" w:rsidRPr="00247AF3" w:rsidRDefault="00247AF3" w:rsidP="00247AF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247AF3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Conflicts of interest may occur when individuals involved in certification activities have personal, professional, or financial relationships that could influence certification decisions.</w:t>
      </w:r>
    </w:p>
    <w:p w14:paraId="6936CE2B" w14:textId="77777777" w:rsidR="00247AF3" w:rsidRPr="00247AF3" w:rsidRDefault="00247AF3" w:rsidP="00247AF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247AF3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Examples may include:</w:t>
      </w:r>
    </w:p>
    <w:p w14:paraId="76903876" w14:textId="77777777" w:rsidR="00247AF3" w:rsidRPr="00247AF3" w:rsidRDefault="00247AF3" w:rsidP="00247AF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247AF3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• direct involvement in candidate training and certification evaluation</w:t>
      </w:r>
      <w:r w:rsidRPr="00247AF3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financial interests related to certification outcomes</w:t>
      </w:r>
      <w:r w:rsidRPr="00247AF3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personal relationships that could influence evaluation decisions.</w:t>
      </w:r>
    </w:p>
    <w:p w14:paraId="15D2F5D7" w14:textId="77777777" w:rsidR="00247AF3" w:rsidRPr="00247AF3" w:rsidRDefault="00247AF3" w:rsidP="00247AF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247AF3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Potential conflicts of interest must be disclosed and managed appropriately.</w:t>
      </w:r>
    </w:p>
    <w:p w14:paraId="592DED08" w14:textId="4E0BFD04" w:rsidR="00247AF3" w:rsidRPr="00247AF3" w:rsidRDefault="00247AF3" w:rsidP="00247AF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51EB2106" w14:textId="77777777" w:rsidR="00247AF3" w:rsidRPr="00247AF3" w:rsidRDefault="00247AF3" w:rsidP="00247AF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247AF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5. Management of Conflicts of Interest</w:t>
      </w:r>
    </w:p>
    <w:p w14:paraId="445ECA35" w14:textId="77777777" w:rsidR="00247AF3" w:rsidRPr="00247AF3" w:rsidRDefault="00247AF3" w:rsidP="00247AF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247AF3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BITSPEC implements procedures to manage conflicts of interest in certification activities.</w:t>
      </w:r>
    </w:p>
    <w:p w14:paraId="038023BB" w14:textId="77777777" w:rsidR="00247AF3" w:rsidRPr="00247AF3" w:rsidRDefault="00247AF3" w:rsidP="00247AF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247AF3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ese procedures may include:</w:t>
      </w:r>
    </w:p>
    <w:p w14:paraId="65E7738E" w14:textId="77777777" w:rsidR="00247AF3" w:rsidRPr="00247AF3" w:rsidRDefault="00247AF3" w:rsidP="00247AF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247AF3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• disclosure of potential conflicts of interest</w:t>
      </w:r>
      <w:r w:rsidRPr="00247AF3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reassignment of evaluation responsibilities</w:t>
      </w:r>
      <w:r w:rsidRPr="00247AF3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• independent review of certification decisions.</w:t>
      </w:r>
    </w:p>
    <w:p w14:paraId="7B48F862" w14:textId="77777777" w:rsidR="00247AF3" w:rsidRPr="00247AF3" w:rsidRDefault="00247AF3" w:rsidP="00247AF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247AF3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ese measures help ensure that certification decisions remain impartial and credible.</w:t>
      </w:r>
    </w:p>
    <w:p w14:paraId="396DB3B9" w14:textId="3CF66E80" w:rsidR="00247AF3" w:rsidRPr="00247AF3" w:rsidRDefault="00247AF3" w:rsidP="00247AF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40949E3E" w14:textId="77777777" w:rsidR="00247AF3" w:rsidRPr="00247AF3" w:rsidRDefault="00247AF3" w:rsidP="00247AF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247AF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6. Certification Decision Independence</w:t>
      </w:r>
    </w:p>
    <w:p w14:paraId="208788CB" w14:textId="77777777" w:rsidR="00247AF3" w:rsidRPr="00247AF3" w:rsidRDefault="00247AF3" w:rsidP="00247AF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247AF3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Certification decisions are based on documented evidence of candidate competence and are reviewed according to established certification procedures.</w:t>
      </w:r>
    </w:p>
    <w:p w14:paraId="0A97862D" w14:textId="77777777" w:rsidR="00247AF3" w:rsidRPr="00247AF3" w:rsidRDefault="00247AF3" w:rsidP="00247AF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247AF3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Individuals responsible for certification decisions must be independent from training delivery activities related to the candidate being evaluated.</w:t>
      </w:r>
    </w:p>
    <w:p w14:paraId="72032930" w14:textId="77777777" w:rsidR="00247AF3" w:rsidRPr="00247AF3" w:rsidRDefault="00247AF3" w:rsidP="00247AF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247AF3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is requirement ensures fairness and protects the credibility of BITSPEC certification programs.</w:t>
      </w:r>
    </w:p>
    <w:p w14:paraId="7E500328" w14:textId="1531E632" w:rsidR="00247AF3" w:rsidRPr="00247AF3" w:rsidRDefault="00247AF3" w:rsidP="00247AF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5E9604F3" w14:textId="77777777" w:rsidR="00247AF3" w:rsidRPr="00247AF3" w:rsidRDefault="00247AF3" w:rsidP="00247AF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247AF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lastRenderedPageBreak/>
        <w:t>7. Oversight and Governance</w:t>
      </w:r>
    </w:p>
    <w:p w14:paraId="3C48BC03" w14:textId="77777777" w:rsidR="00247AF3" w:rsidRPr="00247AF3" w:rsidRDefault="00247AF3" w:rsidP="00247AF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247AF3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Certification governance structures provide oversight of certification activities and support the maintenance of impartial certification practices.</w:t>
      </w:r>
    </w:p>
    <w:p w14:paraId="4D61A1D8" w14:textId="77777777" w:rsidR="00247AF3" w:rsidRPr="00247AF3" w:rsidRDefault="00247AF3" w:rsidP="00247AF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247AF3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Governance procedures help ensure that certification policies and procedures are applied consistently and fairly.</w:t>
      </w:r>
    </w:p>
    <w:p w14:paraId="358AC4BE" w14:textId="3658C257" w:rsidR="00247AF3" w:rsidRPr="00247AF3" w:rsidRDefault="00247AF3" w:rsidP="00247AF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27AA8EBB" w14:textId="77777777" w:rsidR="00247AF3" w:rsidRPr="00247AF3" w:rsidRDefault="00247AF3" w:rsidP="00247AF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247AF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8. Reporting Concerns</w:t>
      </w:r>
    </w:p>
    <w:p w14:paraId="55327060" w14:textId="77777777" w:rsidR="00247AF3" w:rsidRPr="00247AF3" w:rsidRDefault="00247AF3" w:rsidP="00247AF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247AF3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Individuals who become aware of potential conflicts of interest or impartiality concerns related to certification activities are encouraged to report these concerns through appropriate communication channels.</w:t>
      </w:r>
    </w:p>
    <w:p w14:paraId="0B0E07EB" w14:textId="77777777" w:rsidR="00247AF3" w:rsidRPr="00247AF3" w:rsidRDefault="00247AF3" w:rsidP="00247AF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247AF3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Reports may be reviewed as part of certification governance and quality management procedures.</w:t>
      </w:r>
    </w:p>
    <w:p w14:paraId="34526B35" w14:textId="06244399" w:rsidR="00247AF3" w:rsidRPr="00247AF3" w:rsidRDefault="00247AF3" w:rsidP="00247AF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58E7A9DE" w14:textId="77777777" w:rsidR="00247AF3" w:rsidRPr="00247AF3" w:rsidRDefault="00247AF3" w:rsidP="00247AF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247AF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9. Continuous Monitoring</w:t>
      </w:r>
    </w:p>
    <w:p w14:paraId="4A6C8CC7" w14:textId="77777777" w:rsidR="00247AF3" w:rsidRPr="00247AF3" w:rsidRDefault="00247AF3" w:rsidP="00247AF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247AF3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BITSPEC periodically reviews certification activities to ensure that impartiality safeguards remain effective.</w:t>
      </w:r>
    </w:p>
    <w:p w14:paraId="4161940C" w14:textId="77777777" w:rsidR="00247AF3" w:rsidRPr="00247AF3" w:rsidRDefault="00247AF3" w:rsidP="00247AF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247AF3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Monitoring activities may include review of certification procedures, governance oversight, and evaluation of certification outcomes.</w:t>
      </w:r>
    </w:p>
    <w:p w14:paraId="57795D76" w14:textId="3841FCB4" w:rsidR="00247AF3" w:rsidRPr="00247AF3" w:rsidRDefault="00247AF3" w:rsidP="00247AF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</w:p>
    <w:p w14:paraId="66034E2F" w14:textId="77777777" w:rsidR="00247AF3" w:rsidRPr="00247AF3" w:rsidRDefault="00247AF3" w:rsidP="00247AF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247AF3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Document Owner: BITSPEC</w:t>
      </w:r>
      <w:r w:rsidRPr="00247AF3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Version: 1.0</w:t>
      </w:r>
      <w:r w:rsidRPr="00247AF3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Year: 2026</w:t>
      </w:r>
    </w:p>
    <w:p w14:paraId="5C08C189" w14:textId="77777777" w:rsidR="0053707A" w:rsidRDefault="0053707A"/>
    <w:sectPr w:rsidR="0053707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A0NbY0NDE0NDS1NDJT0lEKTi0uzszPAykwrAUApjx9WSwAAAA="/>
  </w:docVars>
  <w:rsids>
    <w:rsidRoot w:val="00247AF3"/>
    <w:rsid w:val="00201EB5"/>
    <w:rsid w:val="00247AF3"/>
    <w:rsid w:val="0053707A"/>
    <w:rsid w:val="005D10AA"/>
    <w:rsid w:val="007B5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73C60"/>
  <w15:chartTrackingRefBased/>
  <w15:docId w15:val="{8B77F0A6-0829-48D0-934A-C5DDDA8AC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47AF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47AF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47AF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47AF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47AF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47AF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47AF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47AF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47AF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47AF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47AF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47AF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47AF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47AF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47AF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47AF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47AF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47AF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47AF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F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47AF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47AF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47AF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47AF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47AF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47AF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47AF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47AF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47AF3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247A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57</Words>
  <Characters>3297</Characters>
  <Application>Microsoft Office Word</Application>
  <DocSecurity>0</DocSecurity>
  <Lines>75</Lines>
  <Paragraphs>39</Paragraphs>
  <ScaleCrop>false</ScaleCrop>
  <Company/>
  <LinksUpToDate>false</LinksUpToDate>
  <CharactersWithSpaces>3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ina Grossu</dc:creator>
  <cp:keywords/>
  <dc:description/>
  <cp:lastModifiedBy>Dorina Grossu</cp:lastModifiedBy>
  <cp:revision>1</cp:revision>
  <dcterms:created xsi:type="dcterms:W3CDTF">2026-03-16T16:58:00Z</dcterms:created>
  <dcterms:modified xsi:type="dcterms:W3CDTF">2026-03-16T16:59:00Z</dcterms:modified>
</cp:coreProperties>
</file>